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Este producto PR02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 basada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ebf11bf de 28 Jun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8T19:42:41Z</dcterms:created>
  <dcterms:modified xsi:type="dcterms:W3CDTF">2023-06-28T19:42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